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A38" w14:textId="77777777" w:rsidR="00EA2663" w:rsidRPr="00EA2663" w:rsidRDefault="00EA2663" w:rsidP="00EA2663">
      <w:pPr>
        <w:pStyle w:val="Heading1"/>
        <w:jc w:val="center"/>
        <w:rPr>
          <w:lang w:val="bg-BG"/>
        </w:rPr>
      </w:pPr>
      <w:r w:rsidRPr="00EA2663">
        <w:t xml:space="preserve">Exercise: Associative Arrays, Lambda and Stream </w:t>
      </w:r>
      <w:r w:rsidRPr="00EA2663">
        <w:rPr>
          <w:noProof/>
        </w:rPr>
        <w:t>API</w:t>
      </w:r>
    </w:p>
    <w:p w14:paraId="1DDE37D5" w14:textId="0B3FA8C5"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77777777"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77777777" w:rsidR="00EA2663" w:rsidRPr="00EA2663" w:rsidRDefault="00EA2663" w:rsidP="00EA2663">
      <w:pPr>
        <w:rPr>
          <w:lang w:val="bg-BG"/>
        </w:rPr>
      </w:pPr>
      <w:r w:rsidRPr="00EA2663">
        <w:t xml:space="preserve">Write a program, which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77777777" w:rsidR="00EA2663" w:rsidRPr="00763A7A" w:rsidRDefault="00EA2663" w:rsidP="00EA2663">
      <w:pPr>
        <w:rPr>
          <w:rFonts w:ascii="Consolas" w:hAnsi="Consolas" w:cstheme="minorHAnsi"/>
          <w:b/>
          <w:lang w:val="bg-BG" w:eastAsia="ja-JP"/>
        </w:rPr>
      </w:pPr>
      <w:r w:rsidRPr="00763A7A">
        <w:rPr>
          <w:rFonts w:ascii="Consolas" w:hAnsi="Consolas" w:cstheme="minorHAnsi"/>
          <w:b/>
          <w:lang w:eastAsia="ja-JP"/>
        </w:rPr>
        <w:t>{char} -&gt; {occurrences}</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1A364E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is representing a </w:t>
      </w:r>
      <w:r w:rsidRPr="00EA2663">
        <w:rPr>
          <w:b/>
        </w:rPr>
        <w:t>resource</w:t>
      </w:r>
      <w:r w:rsidRPr="00EA2663">
        <w:t xml:space="preserve"> </w:t>
      </w:r>
      <w:r w:rsidRPr="00EA2663">
        <w:rPr>
          <w:noProof/>
        </w:rPr>
        <w:t>(</w:t>
      </w:r>
      <w:r w:rsidRPr="00EA2663">
        <w:t xml:space="preserve">e.g. Gold, Silver, Copper, etc.) and every </w:t>
      </w:r>
      <w:r w:rsidRPr="00EA2663">
        <w:rPr>
          <w:b/>
        </w:rPr>
        <w:t>even</w:t>
      </w:r>
      <w:r w:rsidRPr="00EA2663">
        <w:t xml:space="preserve"> - </w:t>
      </w:r>
      <w:r w:rsidRPr="00EA2663">
        <w:rPr>
          <w:b/>
        </w:rPr>
        <w:t>quantity</w:t>
      </w:r>
      <w:r w:rsidRPr="00EA2663">
        <w:t>. Your task is to collect the resources and print them each on a new line.</w:t>
      </w:r>
    </w:p>
    <w:p w14:paraId="601D2D20" w14:textId="77777777" w:rsidR="00EA2663" w:rsidRPr="00EA2663" w:rsidRDefault="00EA2663" w:rsidP="00EA2663">
      <w:pPr>
        <w:jc w:val="both"/>
        <w:rPr>
          <w:b/>
          <w:bCs/>
          <w:lang w:val="bg-BG"/>
        </w:rPr>
      </w:pPr>
      <w:r w:rsidRPr="00EA2663">
        <w:rPr>
          <w:b/>
          <w:bCs/>
        </w:rPr>
        <w:t xml:space="preserve">Print the resources and their quantities in format: </w:t>
      </w:r>
      <w:r w:rsidRPr="00763A7A">
        <w:rPr>
          <w:rFonts w:ascii="Consolas" w:hAnsi="Consolas" w:cstheme="minorHAnsi"/>
          <w:b/>
          <w:lang w:eastAsia="ja-JP"/>
        </w:rPr>
        <w:t>{resource} –&gt; {quantity}</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0" w:name="OLE_LINK4"/>
            <w:r w:rsidRPr="00EA2663">
              <w:rPr>
                <w:rFonts w:ascii="Consolas" w:hAnsi="Consolas" w:cs="Consolas"/>
                <w:noProof/>
              </w:rPr>
              <w:t>Gold -&gt; 155</w:t>
            </w:r>
          </w:p>
          <w:bookmarkEnd w:id="0"/>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5AC91608" w14:textId="77777777" w:rsidR="00EA2663" w:rsidRPr="00EA2663" w:rsidRDefault="00EA2663" w:rsidP="00F3481D">
      <w:pPr>
        <w:pStyle w:val="Heading2"/>
        <w:numPr>
          <w:ilvl w:val="0"/>
          <w:numId w:val="2"/>
        </w:numPr>
        <w:rPr>
          <w:lang w:val="bg-BG"/>
        </w:rPr>
      </w:pPr>
      <w:r w:rsidRPr="00EA2663">
        <w:lastRenderedPageBreak/>
        <w:t>Legendary Farming</w:t>
      </w:r>
    </w:p>
    <w:p w14:paraId="0D8EBE9D" w14:textId="77777777" w:rsidR="00633BC0" w:rsidRPr="003645DA" w:rsidRDefault="00633BC0" w:rsidP="00633BC0">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Pr>
          <w:noProof/>
        </w:rPr>
        <w:t>,</w:t>
      </w:r>
      <w:r w:rsidRPr="003645DA">
        <w:rPr>
          <w:noProof/>
        </w:rPr>
        <w:t xml:space="preserve"> and it requires quite a bit of farming. The possible </w:t>
      </w:r>
      <w:r w:rsidRPr="003645DA">
        <w:rPr>
          <w:b/>
          <w:noProof/>
        </w:rPr>
        <w:t>items</w:t>
      </w:r>
      <w:r w:rsidRPr="003645DA">
        <w:rPr>
          <w:noProof/>
        </w:rPr>
        <w:t xml:space="preserve"> are:</w:t>
      </w:r>
    </w:p>
    <w:p w14:paraId="38333665" w14:textId="77777777" w:rsidR="00633BC0" w:rsidRPr="003645DA" w:rsidRDefault="00633BC0" w:rsidP="00F3481D">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1FBAA4B9" w14:textId="77777777" w:rsidR="00633BC0" w:rsidRPr="003645DA" w:rsidRDefault="00633BC0" w:rsidP="00F3481D">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564E137D" w14:textId="77777777" w:rsidR="00633BC0" w:rsidRPr="003645DA" w:rsidRDefault="00633BC0" w:rsidP="00F3481D">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0C4E8ACA" w14:textId="77777777" w:rsidR="00633BC0" w:rsidRDefault="00633BC0" w:rsidP="00633BC0">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3C2F1BD5" w14:textId="77777777" w:rsidR="00633BC0" w:rsidRDefault="00633BC0" w:rsidP="00633BC0">
      <w:pPr>
        <w:spacing w:after="0"/>
        <w:rPr>
          <w:noProof/>
        </w:rPr>
      </w:pPr>
      <w:r w:rsidRPr="003645DA">
        <w:rPr>
          <w:noProof/>
        </w:rPr>
        <w:t xml:space="preserve">You will be given lines of input in the format: </w:t>
      </w:r>
    </w:p>
    <w:p w14:paraId="764B99E9" w14:textId="77777777" w:rsidR="00633BC0" w:rsidRPr="00CA640F" w:rsidRDefault="00633BC0" w:rsidP="00633BC0">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4D5C7030" w14:textId="77777777" w:rsidR="00633BC0" w:rsidRDefault="00633BC0" w:rsidP="00633BC0">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6E48B4AE" w14:textId="77777777" w:rsidR="00633BC0" w:rsidRDefault="00633BC0" w:rsidP="00633BC0">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shards, fragments, motes</w:t>
      </w:r>
      <w:r>
        <w:rPr>
          <w:noProof/>
          <w:lang w:val="bg-BG"/>
        </w:rPr>
        <w:t xml:space="preserve"> </w:t>
      </w:r>
      <w:r>
        <w:rPr>
          <w:noProof/>
        </w:rPr>
        <w:t>in the format:</w:t>
      </w:r>
    </w:p>
    <w:p w14:paraId="76486FD8" w14:textId="0B993EED" w:rsidR="00633BC0" w:rsidRPr="00DA082E" w:rsidRDefault="00633BC0" w:rsidP="00633BC0">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53F79C64" w14:textId="451A7C3B" w:rsidR="00633BC0" w:rsidRPr="00DA082E" w:rsidRDefault="00633BC0" w:rsidP="00633BC0">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5D3789F5" w14:textId="7414815E" w:rsidR="00633BC0" w:rsidRPr="00DA082E" w:rsidRDefault="00633BC0" w:rsidP="00633BC0">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43338444" w14:textId="5982EC4A" w:rsidR="00633BC0" w:rsidRPr="00633BC0" w:rsidRDefault="00633BC0" w:rsidP="00633BC0">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A65F388" w14:textId="77777777" w:rsidR="00633BC0" w:rsidRPr="003645DA" w:rsidRDefault="00633BC0" w:rsidP="00633BC0">
      <w:pPr>
        <w:pStyle w:val="Heading3"/>
        <w:spacing w:before="0" w:after="0"/>
        <w:jc w:val="both"/>
        <w:rPr>
          <w:rFonts w:eastAsia="MS Mincho"/>
          <w:noProof/>
          <w:lang w:val="bg-BG"/>
        </w:rPr>
      </w:pPr>
      <w:r w:rsidRPr="003645DA">
        <w:rPr>
          <w:rFonts w:eastAsia="MS Mincho"/>
          <w:noProof/>
        </w:rPr>
        <w:t>Input</w:t>
      </w:r>
    </w:p>
    <w:p w14:paraId="243C5F2E" w14:textId="77777777" w:rsidR="00633BC0" w:rsidRPr="00CA640F" w:rsidRDefault="00633BC0" w:rsidP="00F3481D">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B1C3915" w14:textId="77777777" w:rsidR="00633BC0" w:rsidRPr="003645DA" w:rsidRDefault="00633BC0" w:rsidP="00633BC0">
      <w:pPr>
        <w:pStyle w:val="Heading3"/>
        <w:spacing w:before="0" w:after="0"/>
        <w:jc w:val="both"/>
        <w:rPr>
          <w:rFonts w:eastAsia="MS Mincho"/>
          <w:noProof/>
          <w:lang w:val="bg-BG" w:eastAsia="ja-JP"/>
        </w:rPr>
      </w:pPr>
      <w:r w:rsidRPr="003645DA">
        <w:rPr>
          <w:rFonts w:eastAsia="MS Mincho"/>
          <w:noProof/>
          <w:lang w:eastAsia="ja-JP"/>
        </w:rPr>
        <w:t>Output</w:t>
      </w:r>
    </w:p>
    <w:p w14:paraId="44C6BE82" w14:textId="7AD2B873" w:rsidR="00633BC0" w:rsidRPr="00CA640F" w:rsidRDefault="00633BC0" w:rsidP="00F3481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17875FF0" w14:textId="603ACC4E" w:rsidR="00633BC0" w:rsidRPr="003645DA" w:rsidRDefault="00633BC0" w:rsidP="00F3481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3F784471" w14:textId="429030F7" w:rsidR="00633BC0" w:rsidRPr="003645DA" w:rsidRDefault="00633BC0" w:rsidP="00F3481D">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03E67D1E" w14:textId="377258C8" w:rsidR="00633BC0" w:rsidRPr="00CA640F" w:rsidRDefault="00633BC0" w:rsidP="00F3481D">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3C5AA81D" w14:textId="3AA3A585" w:rsidR="00633BC0" w:rsidRPr="003645DA" w:rsidRDefault="00633BC0" w:rsidP="00F3481D">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7CF02D8F" w14:textId="77777777" w:rsidR="00633BC0" w:rsidRPr="003645DA" w:rsidRDefault="00633BC0" w:rsidP="00633BC0">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633BC0" w:rsidRPr="003645DA" w14:paraId="5DA2ACAC" w14:textId="77777777" w:rsidTr="005B5375">
        <w:trPr>
          <w:trHeight w:val="22"/>
        </w:trPr>
        <w:tc>
          <w:tcPr>
            <w:tcW w:w="4664" w:type="dxa"/>
            <w:shd w:val="clear" w:color="auto" w:fill="D9D9D9" w:themeFill="background1" w:themeFillShade="D9"/>
          </w:tcPr>
          <w:p w14:paraId="2510BCAA" w14:textId="77777777" w:rsidR="00633BC0" w:rsidRPr="003A0844" w:rsidRDefault="00633BC0" w:rsidP="005B5375">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E228706" w14:textId="77777777" w:rsidR="00633BC0" w:rsidRPr="003A0844" w:rsidRDefault="00633BC0" w:rsidP="005B5375">
            <w:pPr>
              <w:spacing w:after="0" w:line="240" w:lineRule="auto"/>
              <w:jc w:val="center"/>
              <w:rPr>
                <w:rStyle w:val="Strong"/>
                <w:noProof/>
              </w:rPr>
            </w:pPr>
            <w:r w:rsidRPr="003A0844">
              <w:rPr>
                <w:rStyle w:val="Strong"/>
                <w:noProof/>
              </w:rPr>
              <w:t>Output</w:t>
            </w:r>
          </w:p>
        </w:tc>
      </w:tr>
      <w:tr w:rsidR="00633BC0" w:rsidRPr="003645DA" w14:paraId="71AF41C7" w14:textId="77777777" w:rsidTr="005B5375">
        <w:trPr>
          <w:trHeight w:val="22"/>
        </w:trPr>
        <w:tc>
          <w:tcPr>
            <w:tcW w:w="4664" w:type="dxa"/>
          </w:tcPr>
          <w:p w14:paraId="44C724DE"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26DE1F15"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325B3894"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Valanyr obtained!</w:t>
            </w:r>
          </w:p>
          <w:p w14:paraId="70965855"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hards: 5</w:t>
            </w:r>
          </w:p>
          <w:p w14:paraId="52C7BB86"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5371ED41"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3</w:t>
            </w:r>
          </w:p>
          <w:p w14:paraId="54A7ADD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tones: 5</w:t>
            </w:r>
          </w:p>
          <w:p w14:paraId="3FC48857"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633BC0" w:rsidRPr="003645DA" w14:paraId="4977EBAD" w14:textId="77777777" w:rsidTr="005B5375">
        <w:trPr>
          <w:trHeight w:val="22"/>
        </w:trPr>
        <w:tc>
          <w:tcPr>
            <w:tcW w:w="4664" w:type="dxa"/>
          </w:tcPr>
          <w:p w14:paraId="6B7B56C4"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75BC978F"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F0F3A9D" w14:textId="77777777" w:rsidR="00633BC0" w:rsidRPr="003A0844" w:rsidRDefault="00633BC0" w:rsidP="005B5375">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66488800"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7966895"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shards: 22</w:t>
            </w:r>
          </w:p>
          <w:p w14:paraId="3036C3EB"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4006D328" w14:textId="77777777" w:rsidR="00633BC0" w:rsidRDefault="00633BC0" w:rsidP="005B5375">
            <w:pPr>
              <w:spacing w:before="0" w:after="0" w:line="240" w:lineRule="auto"/>
              <w:jc w:val="both"/>
              <w:rPr>
                <w:rFonts w:ascii="Consolas" w:hAnsi="Consolas" w:cs="Consolas"/>
                <w:noProof/>
              </w:rPr>
            </w:pPr>
            <w:r w:rsidRPr="003A0844">
              <w:rPr>
                <w:rFonts w:ascii="Consolas" w:hAnsi="Consolas" w:cs="Consolas"/>
                <w:noProof/>
              </w:rPr>
              <w:t>motes: 19</w:t>
            </w:r>
          </w:p>
          <w:p w14:paraId="60DF75A1" w14:textId="77777777" w:rsidR="00633BC0" w:rsidRPr="003A0844"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silver: 123</w:t>
            </w:r>
          </w:p>
          <w:p w14:paraId="77B081FE" w14:textId="77777777" w:rsidR="00633BC0" w:rsidRPr="00DA082E" w:rsidRDefault="00633BC0" w:rsidP="005B5375">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5C78CB69" w14:textId="77777777" w:rsidR="00EA2663" w:rsidRPr="00EA2663" w:rsidRDefault="00EA2663" w:rsidP="00EA2663">
      <w:pPr>
        <w:spacing w:before="0" w:after="0"/>
        <w:rPr>
          <w:sz w:val="8"/>
          <w:lang w:val="bg-BG" w:eastAsia="ja-JP"/>
        </w:rPr>
      </w:pPr>
    </w:p>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68203D92" w:rsidR="00EA2663" w:rsidRPr="00EA2663" w:rsidRDefault="00EA2663" w:rsidP="00EA2663">
      <w:pPr>
        <w:rPr>
          <w:lang w:val="bg-BG"/>
        </w:rPr>
      </w:pPr>
      <w:bookmarkStart w:id="1"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4608C2B8" w:rsidR="00EA2663" w:rsidRPr="00EA2663" w:rsidRDefault="00EA2663" w:rsidP="00EA2663">
      <w:pPr>
        <w:rPr>
          <w:lang w:val="bg-BG"/>
        </w:rPr>
      </w:pPr>
      <w:r w:rsidRPr="00EA2663">
        <w:t>If you receive a product, which</w:t>
      </w:r>
      <w:r w:rsidRPr="00EA2663">
        <w:rPr>
          <w:b/>
        </w:rPr>
        <w:t xml:space="preserve"> already exists,</w:t>
      </w:r>
      <w:r w:rsidRPr="00EA2663">
        <w:t xml:space="preserve"> </w:t>
      </w:r>
      <w:r w:rsidRPr="00EA2663">
        <w:rPr>
          <w:b/>
        </w:rPr>
        <w:t>increase</w:t>
      </w:r>
      <w:r w:rsidR="00435EF1">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1"/>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proofErr w:type="spellStart"/>
      <w:r w:rsidRPr="00763A7A">
        <w:rPr>
          <w:rFonts w:ascii="Consolas" w:hAnsi="Consolas" w:cstheme="minorHAnsi"/>
          <w:b/>
          <w:noProof/>
        </w:rPr>
        <w:t>productName</w:t>
      </w:r>
      <w:proofErr w:type="spellEnd"/>
      <w:r w:rsidRPr="00763A7A">
        <w:rPr>
          <w:rFonts w:ascii="Consolas" w:hAnsi="Consolas" w:cstheme="minorHAnsi"/>
          <w:b/>
        </w:rPr>
        <w:t>} -&gt; {</w:t>
      </w:r>
      <w:proofErr w:type="spellStart"/>
      <w:r w:rsidRPr="00763A7A">
        <w:rPr>
          <w:rFonts w:ascii="Consolas" w:hAnsi="Consolas" w:cstheme="minorHAnsi"/>
          <w:b/>
          <w:noProof/>
        </w:rPr>
        <w:t>totalPrice</w:t>
      </w:r>
      <w:proofErr w:type="spellEnd"/>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rice</w:t>
      </w:r>
      <w:r w:rsidR="00AA7080" w:rsidRPr="00AA7080">
        <w:t xml:space="preserv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2"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2"/>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7777777" w:rsidR="00EA2663" w:rsidRPr="00EA2663" w:rsidRDefault="00EA2663" w:rsidP="00EA2663">
      <w:pPr>
        <w:rPr>
          <w:lang w:val="bg-BG"/>
        </w:rPr>
      </w:pPr>
      <w:r w:rsidRPr="00EA2663">
        <w:t xml:space="preserve">Write a program, which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77777777"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3" w:name="OLE_LINK9"/>
      <w:r w:rsidRPr="00EA2663">
        <w:rPr>
          <w:rFonts w:cstheme="minorHAnsi"/>
        </w:rPr>
        <w:t>"</w:t>
      </w:r>
      <w:r w:rsidRPr="00763A7A">
        <w:rPr>
          <w:rStyle w:val="CodeChar"/>
          <w:rFonts w:cstheme="minorHAnsi"/>
        </w:rPr>
        <w:t>ERROR: already registered with plate number {licensePlateNumber}</w:t>
      </w:r>
      <w:bookmarkEnd w:id="3"/>
      <w:r w:rsidRPr="00EA2663">
        <w:rPr>
          <w:rFonts w:cstheme="minorHAnsi"/>
        </w:rPr>
        <w:t>"</w:t>
      </w:r>
    </w:p>
    <w:p w14:paraId="1ADC4B17" w14:textId="673AFD0E"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the </w:t>
      </w:r>
      <w:r w:rsidRPr="00EA2663">
        <w:rPr>
          <w:rFonts w:cstheme="minorHAnsi"/>
          <w:lang w:val="bg-BG"/>
        </w:rPr>
        <w:br/>
      </w:r>
      <w:proofErr w:type="spellStart"/>
      <w:r w:rsidR="00435EF1">
        <w:rPr>
          <w:rFonts w:cstheme="minorHAnsi"/>
        </w:rPr>
        <w:t>the</w:t>
      </w:r>
      <w:proofErr w:type="spellEnd"/>
      <w:r w:rsidR="00435EF1">
        <w:rPr>
          <w:rFonts w:cstheme="minorHAnsi"/>
        </w:rPr>
        <w:t xml:space="preserve"> </w:t>
      </w:r>
      <w:r w:rsidRPr="00EA2663">
        <w:rPr>
          <w:rFonts w:cstheme="minorHAnsi"/>
        </w:rPr>
        <w:t>system should print:</w:t>
      </w:r>
      <w:r w:rsidRPr="00EA2663">
        <w:rPr>
          <w:rFonts w:cstheme="minorHAnsi"/>
          <w:lang w:val="bg-BG"/>
        </w:rPr>
        <w:br/>
        <w:t xml:space="preserve"> </w:t>
      </w:r>
      <w:r w:rsidRPr="00EA2663">
        <w:rPr>
          <w:rFonts w:cstheme="minorHAnsi"/>
        </w:rPr>
        <w:t>"</w:t>
      </w:r>
      <w:r w:rsidRPr="00763A7A">
        <w:rPr>
          <w:rStyle w:val="CodeChar"/>
        </w:rPr>
        <w:t>{</w:t>
      </w:r>
      <w:bookmarkStart w:id="4" w:name="OLE_LINK16"/>
      <w:r w:rsidRPr="00763A7A">
        <w:rPr>
          <w:rStyle w:val="CodeChar"/>
        </w:rPr>
        <w:t>username} registered {licensePlateNumber} successfully</w:t>
      </w:r>
      <w:bookmarkEnd w:id="4"/>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5" w:name="OLE_LINK18"/>
      <w:r w:rsidRPr="00763A7A">
        <w:rPr>
          <w:rStyle w:val="CodeChar"/>
        </w:rPr>
        <w:t>ERROR: user {username} not found</w:t>
      </w:r>
      <w:bookmarkEnd w:id="5"/>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6" w:name="OLE_LINK17"/>
      <w:r w:rsidRPr="00EA2663">
        <w:rPr>
          <w:rFonts w:cstheme="minorHAnsi"/>
        </w:rPr>
        <w:t>"</w:t>
      </w:r>
      <w:r w:rsidRPr="00763A7A">
        <w:rPr>
          <w:rStyle w:val="CodeChar"/>
        </w:rPr>
        <w:t>{username} unregistered successfully</w:t>
      </w:r>
      <w:bookmarkEnd w:id="6"/>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7777777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7"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7"/>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0660A86"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w:t>
      </w:r>
      <w:proofErr w:type="spellStart"/>
      <w:r w:rsidRPr="00763A7A">
        <w:rPr>
          <w:rFonts w:ascii="Consolas" w:hAnsi="Consolas" w:cstheme="minorHAnsi"/>
          <w:b/>
          <w:noProof/>
        </w:rPr>
        <w:t>courseName</w:t>
      </w:r>
      <w:proofErr w:type="spellEnd"/>
      <w:r w:rsidRPr="00763A7A">
        <w:rPr>
          <w:rFonts w:ascii="Consolas" w:hAnsi="Consolas" w:cstheme="minorHAnsi"/>
          <w:b/>
          <w:noProof/>
        </w:rPr>
        <w:t>} : {studentName}</w:t>
      </w:r>
      <w:r w:rsidRPr="00EA2663">
        <w:rPr>
          <w:rFonts w:cstheme="minorHAnsi"/>
        </w:rPr>
        <w:t>"</w:t>
      </w:r>
      <w:r w:rsidR="00435EF1">
        <w:rPr>
          <w:rFonts w:cstheme="minorHAnsi"/>
          <w:lang w:val="bg-BG"/>
        </w:rPr>
        <w:t>.</w:t>
      </w:r>
    </w:p>
    <w:p w14:paraId="281AA71B" w14:textId="2D93F76D"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r w:rsidRPr="00435EF1">
        <w:rPr>
          <w:rFonts w:cstheme="minorHAnsi"/>
          <w:b/>
        </w:rPr>
        <w:t xml:space="preserve"> :</w:t>
      </w:r>
      <w:r w:rsidRPr="00EA2663">
        <w:rPr>
          <w:rFonts w:cstheme="minorHAnsi"/>
        </w:rPr>
        <w:t xml:space="preserve"> "</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proofErr w:type="spellStart"/>
      <w:r w:rsidRPr="004132EA">
        <w:rPr>
          <w:rFonts w:ascii="Consolas" w:hAnsi="Consolas" w:cstheme="minorHAnsi"/>
          <w:b/>
          <w:noProof/>
        </w:rPr>
        <w:t>courseName</w:t>
      </w:r>
      <w:proofErr w:type="spellEnd"/>
      <w:r w:rsidRPr="004132EA">
        <w:rPr>
          <w:rFonts w:ascii="Consolas" w:hAnsi="Consolas" w:cstheme="minorHAnsi"/>
          <w:b/>
        </w:rPr>
        <w:t>}: {</w:t>
      </w:r>
      <w:proofErr w:type="spellStart"/>
      <w:r w:rsidRPr="004132EA">
        <w:rPr>
          <w:rFonts w:ascii="Consolas" w:hAnsi="Consolas" w:cstheme="minorHAnsi"/>
          <w:b/>
          <w:noProof/>
        </w:rPr>
        <w:t>registeredStudents</w:t>
      </w:r>
      <w:proofErr w:type="spellEnd"/>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proofErr w:type="spellStart"/>
      <w:r w:rsidRPr="004132EA">
        <w:rPr>
          <w:rFonts w:ascii="Consolas" w:hAnsi="Consolas" w:cstheme="minorHAnsi"/>
          <w:b/>
          <w:noProof/>
        </w:rPr>
        <w:t>studentName</w:t>
      </w:r>
      <w:proofErr w:type="spellEnd"/>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2DBCC7A2"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proofErr w:type="spellStart"/>
      <w:r w:rsidRPr="004132EA">
        <w:rPr>
          <w:rFonts w:ascii="Consolas" w:hAnsi="Consolas" w:cstheme="minorHAnsi"/>
          <w:b/>
          <w:bCs/>
          <w:noProof/>
        </w:rPr>
        <w:t>averageGrade</w:t>
      </w:r>
      <w:proofErr w:type="spellEnd"/>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5B5375">
        <w:tc>
          <w:tcPr>
            <w:tcW w:w="117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70"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70"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170"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430"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5B5375">
        <w:tc>
          <w:tcPr>
            <w:tcW w:w="117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70"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170"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430"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118B3DE5" w14:textId="77777777"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77777777" w:rsidR="0048257C" w:rsidRPr="003645DA" w:rsidRDefault="0048257C" w:rsidP="0048257C">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Pr>
          <w:b/>
          <w:noProof/>
        </w:rPr>
        <w:t>s</w:t>
      </w:r>
      <w:r w:rsidRPr="003645DA">
        <w:rPr>
          <w:noProof/>
        </w:rPr>
        <w:t xml:space="preserve"> and an </w:t>
      </w:r>
      <w:r w:rsidRPr="003645DA">
        <w:rPr>
          <w:b/>
          <w:noProof/>
        </w:rPr>
        <w:t>employee</w:t>
      </w:r>
      <w:r>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lastRenderedPageBreak/>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w:t>
      </w:r>
      <w:proofErr w:type="spellStart"/>
      <w:r w:rsidRPr="004132EA">
        <w:rPr>
          <w:rFonts w:ascii="Consolas" w:hAnsi="Consolas" w:cstheme="minorHAnsi"/>
          <w:b/>
          <w:noProof/>
        </w:rPr>
        <w:t>companyName</w:t>
      </w:r>
      <w:proofErr w:type="spellEnd"/>
      <w:r w:rsidRPr="004132EA">
        <w:rPr>
          <w:rFonts w:ascii="Consolas" w:hAnsi="Consolas" w:cstheme="minorHAnsi"/>
          <w:b/>
          <w:noProof/>
        </w:rPr>
        <w:t>}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8"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8"/>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77777777"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w:t>
      </w:r>
      <w:proofErr w:type="spellStart"/>
      <w:r w:rsidRPr="00CA6041">
        <w:rPr>
          <w:rFonts w:ascii="Consolas" w:hAnsi="Consolas"/>
          <w:b/>
        </w:rPr>
        <w:t>force_side</w:t>
      </w:r>
      <w:proofErr w:type="spellEnd"/>
      <w:r w:rsidRPr="00CA6041">
        <w:rPr>
          <w:rFonts w:ascii="Consolas" w:hAnsi="Consolas"/>
          <w:b/>
        </w:rPr>
        <w:t>"</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7777777"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77777777" w:rsidR="005B5375" w:rsidRPr="00553CE7" w:rsidRDefault="005B5375" w:rsidP="00F3481D">
      <w:pPr>
        <w:pStyle w:val="ListParagraph"/>
        <w:numPr>
          <w:ilvl w:val="0"/>
          <w:numId w:val="11"/>
        </w:numPr>
        <w:rPr>
          <w:rFonts w:cstheme="minorHAnsi"/>
          <w:b/>
          <w:noProof/>
          <w:lang w:val="bg-BG"/>
        </w:rPr>
      </w:pPr>
      <w:r w:rsidRPr="003645DA">
        <w:rPr>
          <w:noProof/>
        </w:rPr>
        <w:lastRenderedPageBreak/>
        <w:t xml:space="preserve">If there is no such </w:t>
      </w:r>
      <w:r w:rsidRPr="00553CE7">
        <w:rPr>
          <w:b/>
          <w:noProof/>
        </w:rPr>
        <w:t>force</w:t>
      </w:r>
      <w:r>
        <w:rPr>
          <w:b/>
          <w:noProof/>
        </w:rPr>
        <w:t xml:space="preserve"> u</w:t>
      </w:r>
      <w:r w:rsidRPr="00553CE7">
        <w:rPr>
          <w:b/>
          <w:noProof/>
        </w:rPr>
        <w:t xml:space="preserve">ser </w:t>
      </w:r>
      <w:r>
        <w:rPr>
          <w:noProof/>
        </w:rPr>
        <w:t xml:space="preserve">i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77777777"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proofErr w:type="spellStart"/>
      <w:r w:rsidRPr="00EA2663">
        <w:rPr>
          <w:rStyle w:val="CodeChar"/>
        </w:rPr>
        <w:t>Lumpawaroo</w:t>
      </w:r>
      <w:proofErr w:type="spellEnd"/>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proofErr w:type="spellStart"/>
      <w:r w:rsidR="00EA2663" w:rsidRPr="004132EA">
        <w:rPr>
          <w:rFonts w:cstheme="minorHAnsi"/>
          <w:lang w:eastAsia="ja-JP"/>
        </w:rPr>
        <w:t>forceSide</w:t>
      </w:r>
      <w:proofErr w:type="spellEnd"/>
      <w:r w:rsidR="00EA2663" w:rsidRPr="004132EA">
        <w:rPr>
          <w:rFonts w:cstheme="minorHAnsi"/>
          <w:noProof w:val="0"/>
          <w:lang w:eastAsia="ja-JP"/>
        </w:rPr>
        <w:t>}, Members: {</w:t>
      </w:r>
      <w:proofErr w:type="spellStart"/>
      <w:r w:rsidR="00EA2663" w:rsidRPr="004132EA">
        <w:rPr>
          <w:rFonts w:cstheme="minorHAnsi"/>
          <w:lang w:eastAsia="ja-JP"/>
        </w:rPr>
        <w:t>forceUsers</w:t>
      </w:r>
      <w:r w:rsidR="00EA2663" w:rsidRPr="004132EA">
        <w:rPr>
          <w:rFonts w:cstheme="minorHAnsi"/>
          <w:noProof w:val="0"/>
          <w:lang w:eastAsia="ja-JP"/>
        </w:rPr>
        <w:t>.Count</w:t>
      </w:r>
      <w:proofErr w:type="spellEnd"/>
      <w:r w:rsidR="00EA2663" w:rsidRPr="004132EA">
        <w:rPr>
          <w:rFonts w:cstheme="minorHAnsi"/>
          <w:noProof w:val="0"/>
          <w:lang w:eastAsia="ja-JP"/>
        </w:rPr>
        <w: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proofErr w:type="spellStart"/>
      <w:r w:rsidRPr="004132EA">
        <w:rPr>
          <w:rFonts w:cstheme="minorHAnsi"/>
          <w:lang w:eastAsia="ja-JP"/>
        </w:rPr>
        <w:t>forceUser</w:t>
      </w:r>
      <w:proofErr w:type="spellEnd"/>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77777777"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lastRenderedPageBreak/>
        <w:t>*SoftUni Exam Results</w:t>
      </w:r>
    </w:p>
    <w:p w14:paraId="121CB7C2" w14:textId="75B3F0C9" w:rsidR="00EA2663" w:rsidRPr="00EA2663" w:rsidRDefault="00EA2663" w:rsidP="00EA2663">
      <w:pPr>
        <w:rPr>
          <w:rFonts w:cstheme="minorHAnsi"/>
          <w:lang w:val="bg-BG"/>
        </w:rPr>
      </w:pPr>
      <w:r w:rsidRPr="00EA2663">
        <w:t>Judge statistics on the last Progra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tatistics about each language that the participants submitted their solutions in.</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435EF1">
        <w:rPr>
          <w:rFonts w:asciiTheme="minorHAnsi" w:hAnsiTheme="minorHAnsi" w:cstheme="minorHAnsi"/>
          <w:b w:val="0"/>
        </w:rPr>
        <w:t>"</w:t>
      </w:r>
      <w:r w:rsidR="00EA2663" w:rsidRPr="004132EA">
        <w:rPr>
          <w:rFonts w:cstheme="minorHAnsi"/>
        </w:rPr>
        <w:t>Results:</w:t>
      </w:r>
    </w:p>
    <w:p w14:paraId="14757CB8" w14:textId="2B0AD2E4" w:rsidR="00EA2663" w:rsidRDefault="00EA2663" w:rsidP="00EA2663">
      <w:pPr>
        <w:pStyle w:val="Code"/>
        <w:rPr>
          <w:rFonts w:cstheme="minorHAnsi"/>
        </w:rPr>
      </w:pPr>
      <w:r w:rsidRPr="004132EA">
        <w:rPr>
          <w:rFonts w:cstheme="minorHAnsi"/>
        </w:rPr>
        <w:t>{username} | {points}</w:t>
      </w:r>
    </w:p>
    <w:p w14:paraId="66C8713A" w14:textId="77777777" w:rsidR="002D1E08" w:rsidRPr="003645DA" w:rsidRDefault="002D1E08" w:rsidP="002D1E08">
      <w:pPr>
        <w:pStyle w:val="Code"/>
        <w:rPr>
          <w:lang w:val="bg-BG"/>
        </w:rPr>
      </w:pPr>
      <w:r w:rsidRPr="003645DA">
        <w:t>{username</w:t>
      </w:r>
      <w:r>
        <w:t>2</w:t>
      </w:r>
      <w:r w:rsidRPr="003645DA">
        <w:t>} | {points}</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25193154"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1445AF86" w:rsidR="00EA2663" w:rsidRPr="00435EF1" w:rsidRDefault="00EA2663" w:rsidP="00EA2663">
      <w:r w:rsidRPr="00EA2663">
        <w:t xml:space="preserve">The points of the participant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lastRenderedPageBreak/>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302E2" w14:textId="77777777" w:rsidR="0027689B" w:rsidRDefault="0027689B" w:rsidP="008068A2">
      <w:pPr>
        <w:spacing w:after="0" w:line="240" w:lineRule="auto"/>
      </w:pPr>
      <w:r>
        <w:separator/>
      </w:r>
    </w:p>
  </w:endnote>
  <w:endnote w:type="continuationSeparator" w:id="0">
    <w:p w14:paraId="41AF1413" w14:textId="77777777" w:rsidR="0027689B" w:rsidRDefault="002768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B5375" w:rsidRDefault="005B5375"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9"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9"/>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0DB55DA"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D1E08">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D1E0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8BB83" w14:textId="77777777" w:rsidR="0027689B" w:rsidRDefault="0027689B" w:rsidP="008068A2">
      <w:pPr>
        <w:spacing w:after="0" w:line="240" w:lineRule="auto"/>
      </w:pPr>
      <w:r>
        <w:separator/>
      </w:r>
    </w:p>
  </w:footnote>
  <w:footnote w:type="continuationSeparator" w:id="0">
    <w:p w14:paraId="756024B2" w14:textId="77777777" w:rsidR="0027689B" w:rsidRDefault="002768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7K0MDIxtbA0MjdW0lEKTi0uzszPAykwqgUA509x2ywAAAA="/>
  </w:docVars>
  <w:rsids>
    <w:rsidRoot w:val="008068A2"/>
    <w:rsid w:val="000006BB"/>
    <w:rsid w:val="00002C1C"/>
    <w:rsid w:val="00007044"/>
    <w:rsid w:val="0001451E"/>
    <w:rsid w:val="00023DC6"/>
    <w:rsid w:val="00025F04"/>
    <w:rsid w:val="00047130"/>
    <w:rsid w:val="00064D15"/>
    <w:rsid w:val="0008559D"/>
    <w:rsid w:val="00086727"/>
    <w:rsid w:val="0009209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C28E6"/>
    <w:rsid w:val="00DC79E8"/>
    <w:rsid w:val="00DD55F0"/>
    <w:rsid w:val="00DD7BB2"/>
    <w:rsid w:val="00DE13ED"/>
    <w:rsid w:val="00DE1B8E"/>
    <w:rsid w:val="00DE6E2A"/>
    <w:rsid w:val="00DF00FA"/>
    <w:rsid w:val="00DF57D8"/>
    <w:rsid w:val="00DF6F6D"/>
    <w:rsid w:val="00E012EF"/>
    <w:rsid w:val="00E032C5"/>
    <w:rsid w:val="00E06EA7"/>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1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390B7-FC58-458D-BA34-1B1BB19A8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TotalTime>
  <Pages>10</Pages>
  <Words>2162</Words>
  <Characters>1232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eorgi Nikolov</cp:lastModifiedBy>
  <cp:revision>20</cp:revision>
  <cp:lastPrinted>2015-10-26T22:35:00Z</cp:lastPrinted>
  <dcterms:created xsi:type="dcterms:W3CDTF">2019-11-12T12:29:00Z</dcterms:created>
  <dcterms:modified xsi:type="dcterms:W3CDTF">2022-03-04T14:51:00Z</dcterms:modified>
  <cp:category>programming; education; software engineering; software development</cp:category>
</cp:coreProperties>
</file>